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97AD4" w14:textId="77777777" w:rsidR="00B47137" w:rsidRPr="005A3CF0" w:rsidRDefault="0081151E">
      <w:pPr>
        <w:rPr>
          <w:rFonts w:ascii="Times New Roman" w:hAnsi="Times New Roman" w:cs="Times New Roman"/>
          <w:b/>
          <w:smallCaps/>
          <w:sz w:val="36"/>
          <w:szCs w:val="36"/>
        </w:rPr>
      </w:pPr>
      <w:r w:rsidRPr="005A3CF0">
        <w:rPr>
          <w:rFonts w:ascii="Times New Roman" w:hAnsi="Times New Roman" w:cs="Times New Roman"/>
          <w:b/>
          <w:smallCaps/>
          <w:sz w:val="36"/>
          <w:szCs w:val="36"/>
        </w:rPr>
        <w:t>Revision – miscellaneous structures</w:t>
      </w:r>
    </w:p>
    <w:p w14:paraId="09DEB471" w14:textId="77777777" w:rsidR="00B96096" w:rsidRDefault="0081151E" w:rsidP="00B96096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Lúčiac sa s ním, prepukla v plač.</w:t>
      </w:r>
    </w:p>
    <w:p w14:paraId="12128438" w14:textId="38B81A88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Saying goodbye to him, she burst into tears</w:t>
      </w:r>
    </w:p>
    <w:p w14:paraId="3E233B91" w14:textId="77777777" w:rsidR="00B96096" w:rsidRDefault="0081151E" w:rsidP="00B96096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Po tom, čo sa s ním rozlúčila, prepukla v plač.</w:t>
      </w:r>
    </w:p>
    <w:p w14:paraId="6C9660A9" w14:textId="06C5D8F2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After saying goodbye to him, she burst into tears.</w:t>
      </w:r>
    </w:p>
    <w:p w14:paraId="2A040E8E" w14:textId="094E736A" w:rsidR="0081151E" w:rsidRDefault="0081151E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Neviem, kedy prídem, ale keď prídem, zavolám ti.</w:t>
      </w:r>
    </w:p>
    <w:p w14:paraId="21AE5BC9" w14:textId="17C080FB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I don't know when I'll come, but when I come, I'll call you.</w:t>
      </w:r>
    </w:p>
    <w:p w14:paraId="78AF18DA" w14:textId="3C898BAF" w:rsidR="0081151E" w:rsidRDefault="0081151E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Vyzerá, akoby uvidela ducha.</w:t>
      </w:r>
    </w:p>
    <w:p w14:paraId="03C08395" w14:textId="5D1901EB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She looks like she has seen a ghost.</w:t>
      </w:r>
    </w:p>
    <w:p w14:paraId="04AFB6C0" w14:textId="77777777" w:rsidR="00B96096" w:rsidRDefault="0081151E" w:rsidP="00B96096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Rozpráva buď po anglicky alebo francúzky, ale určite nehovorí ani po nemecky ani po španielsky.</w:t>
      </w:r>
    </w:p>
    <w:p w14:paraId="3BEF0F35" w14:textId="1133A0E2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He speaks either English or French, but certainly does not speak German or Spanish.</w:t>
      </w:r>
    </w:p>
    <w:p w14:paraId="57DC428D" w14:textId="42021B69" w:rsidR="00B96096" w:rsidRDefault="0081151E" w:rsidP="00B96096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Do minulého roka prečítala 100 kníh, doteraz 150 a do budúceho roka ich prečíta 200.</w:t>
      </w:r>
    </w:p>
    <w:p w14:paraId="65E2614F" w14:textId="21DA4F16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e had read 100 books until last year, has read 150 until now and will have read 200 until next year.</w:t>
      </w:r>
    </w:p>
    <w:p w14:paraId="1E2365D2" w14:textId="4F18BC35" w:rsidR="0081151E" w:rsidRDefault="0081151E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 xml:space="preserve">Isto sa s ním </w:t>
      </w:r>
      <w:r w:rsidR="005A3CF0">
        <w:rPr>
          <w:rFonts w:ascii="Times New Roman" w:hAnsi="Times New Roman" w:cs="Times New Roman"/>
          <w:sz w:val="28"/>
          <w:szCs w:val="28"/>
        </w:rPr>
        <w:t>včera nestretol, nesmel výjsť z domu.</w:t>
      </w:r>
    </w:p>
    <w:p w14:paraId="02F92675" w14:textId="38EC7165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 can’t have met him yesterday, he wasn’t allow to leave the house.</w:t>
      </w:r>
    </w:p>
    <w:p w14:paraId="4F05DECA" w14:textId="2AEF3AC0" w:rsidR="0081151E" w:rsidRDefault="0081151E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lastRenderedPageBreak/>
        <w:t>Nie len že spravil štátnicu, ale chystá sa aj na CAE testy.</w:t>
      </w:r>
    </w:p>
    <w:p w14:paraId="36AD9771" w14:textId="58A7361C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Not only did he do the state exam, but he is also preparing for CAE tests.</w:t>
      </w:r>
    </w:p>
    <w:p w14:paraId="7CA951A0" w14:textId="2FF2D418" w:rsidR="00B96096" w:rsidRDefault="0081151E" w:rsidP="00B96096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 w:rsidRPr="0081151E">
        <w:rPr>
          <w:rFonts w:ascii="Times New Roman" w:hAnsi="Times New Roman" w:cs="Times New Roman"/>
          <w:sz w:val="28"/>
          <w:szCs w:val="28"/>
        </w:rPr>
        <w:t>Aj keď má štátnicu na</w:t>
      </w:r>
      <w:r w:rsidR="00025DB0">
        <w:rPr>
          <w:rFonts w:ascii="Times New Roman" w:hAnsi="Times New Roman" w:cs="Times New Roman"/>
          <w:sz w:val="28"/>
          <w:szCs w:val="28"/>
        </w:rPr>
        <w:t xml:space="preserve"> C1, musí robiť prijímačky na univerzitu.</w:t>
      </w:r>
    </w:p>
    <w:p w14:paraId="11BF6CD2" w14:textId="02B5C2B1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 xml:space="preserve"> Even though he has a state degree on C1, he has to </w:t>
      </w:r>
      <w:r>
        <w:rPr>
          <w:rFonts w:ascii="Times New Roman" w:hAnsi="Times New Roman" w:cs="Times New Roman"/>
          <w:sz w:val="28"/>
          <w:szCs w:val="28"/>
        </w:rPr>
        <w:t>go to</w:t>
      </w:r>
      <w:r w:rsidRPr="00B96096">
        <w:rPr>
          <w:rFonts w:ascii="Times New Roman" w:hAnsi="Times New Roman" w:cs="Times New Roman"/>
          <w:sz w:val="28"/>
          <w:szCs w:val="28"/>
        </w:rPr>
        <w:t xml:space="preserve"> university admissions.</w:t>
      </w:r>
    </w:p>
    <w:p w14:paraId="6114C1D0" w14:textId="11FAC264" w:rsidR="0081151E" w:rsidRDefault="005A3CF0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ol tam nejaký chlapec, ale nepoznala som ho.</w:t>
      </w:r>
    </w:p>
    <w:p w14:paraId="5C0031BF" w14:textId="500E01BC" w:rsidR="00B96096" w:rsidRDefault="00B96096" w:rsidP="00B96096">
      <w:pPr>
        <w:pStyle w:val="ListParagraph"/>
        <w:spacing w:line="600" w:lineRule="auto"/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e was a boy but I didn’t know him</w:t>
      </w:r>
    </w:p>
    <w:p w14:paraId="745C20E6" w14:textId="63AFEDDA" w:rsidR="005A3CF0" w:rsidRDefault="005A3CF0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 w:rsidRPr="00B96096">
        <w:rPr>
          <w:rFonts w:ascii="Times New Roman" w:hAnsi="Times New Roman" w:cs="Times New Roman"/>
          <w:sz w:val="28"/>
          <w:szCs w:val="28"/>
        </w:rPr>
        <w:t>Priznala sa, že ten zločin spáchala.</w:t>
      </w:r>
    </w:p>
    <w:p w14:paraId="6F44BCC1" w14:textId="5A2E8BDF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e admitted to have commited the crime.</w:t>
      </w:r>
    </w:p>
    <w:p w14:paraId="0D671DAE" w14:textId="46B8DAA1" w:rsidR="005A3CF0" w:rsidRDefault="005A3CF0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dela ho prejsť cez ulicu.</w:t>
      </w:r>
    </w:p>
    <w:p w14:paraId="3CA82C8D" w14:textId="12594EDC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e saw him cross the street</w:t>
      </w:r>
    </w:p>
    <w:p w14:paraId="47EA5515" w14:textId="07330958" w:rsidR="005A3CF0" w:rsidRDefault="005A3CF0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dela ho prechádzať cez ulicu.</w:t>
      </w:r>
    </w:p>
    <w:p w14:paraId="4BFA2A05" w14:textId="442294C6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e saw him crossing the street.</w:t>
      </w:r>
    </w:p>
    <w:p w14:paraId="03CEDB4D" w14:textId="7DB25754" w:rsidR="005A3CF0" w:rsidRDefault="005A3CF0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eby sa bol dopredu opýtal, teraz by vedel, čo má robiť.</w:t>
      </w:r>
    </w:p>
    <w:p w14:paraId="3DCD24D5" w14:textId="3A471022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d he asked in advanced, what he was supposed to do, he would know, what to do now.</w:t>
      </w:r>
    </w:p>
    <w:p w14:paraId="31BFD631" w14:textId="5342BD65" w:rsidR="005A3CF0" w:rsidRDefault="005A3CF0" w:rsidP="005A3CF0">
      <w:pPr>
        <w:pStyle w:val="ListParagraph"/>
        <w:numPr>
          <w:ilvl w:val="0"/>
          <w:numId w:val="1"/>
        </w:numPr>
        <w:spacing w:line="600" w:lineRule="auto"/>
        <w:ind w:left="426" w:hanging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vedal, že už bol v Dubline a že pôjde do Edinburghu.</w:t>
      </w:r>
    </w:p>
    <w:p w14:paraId="4268ABC0" w14:textId="2980B182" w:rsidR="00B96096" w:rsidRPr="00B96096" w:rsidRDefault="00B96096" w:rsidP="00B96096">
      <w:pPr>
        <w:spacing w:line="6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 said that he had already been in Dublin a that he would visit Edinburgh.</w:t>
      </w:r>
    </w:p>
    <w:p w14:paraId="2788D8A3" w14:textId="77777777" w:rsidR="00627B49" w:rsidRDefault="00627B49" w:rsidP="00627B49">
      <w:pPr>
        <w:spacing w:line="600" w:lineRule="auto"/>
        <w:rPr>
          <w:rFonts w:ascii="Times New Roman" w:hAnsi="Times New Roman" w:cs="Times New Roman"/>
          <w:sz w:val="28"/>
          <w:szCs w:val="28"/>
        </w:rPr>
      </w:pPr>
    </w:p>
    <w:p w14:paraId="47EBBFF4" w14:textId="77777777" w:rsidR="00627B49" w:rsidRPr="00FC0740" w:rsidRDefault="00627B49" w:rsidP="00FC0740">
      <w:pPr>
        <w:spacing w:line="240" w:lineRule="auto"/>
        <w:rPr>
          <w:rFonts w:ascii="Times New Roman" w:hAnsi="Times New Roman" w:cs="Times New Roman"/>
        </w:rPr>
      </w:pPr>
    </w:p>
    <w:sectPr w:rsidR="00627B49" w:rsidRPr="00FC0740" w:rsidSect="00FC0740">
      <w:pgSz w:w="11906" w:h="16838"/>
      <w:pgMar w:top="568" w:right="746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9F234C"/>
    <w:multiLevelType w:val="hybridMultilevel"/>
    <w:tmpl w:val="8BBC1E4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sjAxNzIyNTAwNzNT0lEKTi0uzszPAykwrAUAqEDTvywAAAA="/>
  </w:docVars>
  <w:rsids>
    <w:rsidRoot w:val="0081151E"/>
    <w:rsid w:val="00025DB0"/>
    <w:rsid w:val="00110838"/>
    <w:rsid w:val="0015146F"/>
    <w:rsid w:val="00280AED"/>
    <w:rsid w:val="004517D1"/>
    <w:rsid w:val="004675A2"/>
    <w:rsid w:val="005A3CF0"/>
    <w:rsid w:val="00627B49"/>
    <w:rsid w:val="00713EAA"/>
    <w:rsid w:val="007767AC"/>
    <w:rsid w:val="0081151E"/>
    <w:rsid w:val="008260F1"/>
    <w:rsid w:val="009E2E92"/>
    <w:rsid w:val="00B47137"/>
    <w:rsid w:val="00B96096"/>
    <w:rsid w:val="00C82FB3"/>
    <w:rsid w:val="00FC0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9DB8E"/>
  <w15:docId w15:val="{246B0F30-FDE5-405F-98C1-D3F29D525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8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5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5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56</Words>
  <Characters>146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terII</dc:creator>
  <cp:lastModifiedBy>Samuel Wittlinger</cp:lastModifiedBy>
  <cp:revision>5</cp:revision>
  <dcterms:created xsi:type="dcterms:W3CDTF">2015-10-19T21:25:00Z</dcterms:created>
  <dcterms:modified xsi:type="dcterms:W3CDTF">2020-11-13T08:18:00Z</dcterms:modified>
</cp:coreProperties>
</file>